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59A12673" w:rsidR="00287D60" w:rsidRPr="006558BD" w:rsidRDefault="00892C2D" w:rsidP="00287D60">
                                  <w:r>
                                    <w:t>Kukuruzni savitak</w:t>
                                  </w:r>
                                  <w:r w:rsidR="00541B88">
                                    <w:t>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01D3D025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74843533" w:rsidR="00287D60" w:rsidRPr="006558BD" w:rsidRDefault="00892C2D" w:rsidP="00541B88">
                                  <w:r>
                                    <w:t>Medaljoni od špinata, riža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085F3832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BD310A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75C3CCA7" w:rsidR="00287D60" w:rsidRPr="006558BD" w:rsidRDefault="00541B88" w:rsidP="00287D60">
                                  <w:r>
                                    <w:t>Prstići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788285F4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BD310A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59A12673" w:rsidR="00287D60" w:rsidRPr="006558BD" w:rsidRDefault="00892C2D" w:rsidP="00287D60">
                            <w:r>
                              <w:t>Kukuruzni savitak</w:t>
                            </w:r>
                            <w:r w:rsidR="00541B88">
                              <w:t>, kaka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01D3D025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74843533" w:rsidR="00287D60" w:rsidRPr="006558BD" w:rsidRDefault="00892C2D" w:rsidP="00541B88">
                            <w:r>
                              <w:t>Medaljoni od špinata, riža</w:t>
                            </w:r>
                            <w:bookmarkStart w:id="1" w:name="_GoBack"/>
                            <w:bookmarkEnd w:id="1"/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085F3832" w:rsidR="00287D60" w:rsidRPr="006558BD" w:rsidRDefault="00A30BB9" w:rsidP="00287D60">
                            <w:r>
                              <w:t xml:space="preserve">          </w:t>
                            </w:r>
                            <w:r w:rsidR="00BD310A">
                              <w:t>1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75C3CCA7" w:rsidR="00287D60" w:rsidRPr="006558BD" w:rsidRDefault="00541B88" w:rsidP="00287D60">
                            <w:r>
                              <w:t>Prstići, naranč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788285F4" w:rsidR="00287D60" w:rsidRPr="006558BD" w:rsidRDefault="00A30BB9" w:rsidP="00287D60">
                            <w:r>
                              <w:t xml:space="preserve">          </w:t>
                            </w:r>
                            <w:r w:rsidR="00BD310A">
                              <w:t>1</w:t>
                            </w:r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58724A6" w:rsidR="006459F0" w:rsidRPr="006558BD" w:rsidRDefault="0070493B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endvič sa purećom delux šunkom i sirom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6F7EE0D1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  <w:r w:rsidR="0070493B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674972FF" w:rsidR="006459F0" w:rsidRPr="006558BD" w:rsidRDefault="00C059A7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ći gulaš s krumpirom, kupus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7F79BD7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6CBF8922" w:rsidR="006459F0" w:rsidRPr="006558BD" w:rsidRDefault="00207D7C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od čokolade, mand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14F3B6E2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07D7C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58724A6" w:rsidR="006459F0" w:rsidRPr="006558BD" w:rsidRDefault="0070493B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Sendvič sa purećom delux šunkom i sirom, čaj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6F7EE0D1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  <w:r w:rsidR="0070493B">
                              <w:t>, 7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674972FF" w:rsidR="006459F0" w:rsidRPr="006558BD" w:rsidRDefault="00C059A7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Juneći gulaš s krumpirom, kupus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7F79BD79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6CBF8922" w:rsidR="006459F0" w:rsidRPr="006558BD" w:rsidRDefault="00207D7C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Puding od čokolade, mandar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14F3B6E2" w:rsidR="006459F0" w:rsidRPr="006558BD" w:rsidRDefault="00A30BB9" w:rsidP="00D9327D">
                            <w:r>
                              <w:t xml:space="preserve">          </w:t>
                            </w:r>
                            <w:r w:rsidR="00207D7C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5122E173" w:rsidR="00287D60" w:rsidRPr="006558BD" w:rsidRDefault="00426B93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slanutka, domaći kruh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0FE22D1C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37642E56" w:rsidR="00287D60" w:rsidRPr="00287D60" w:rsidRDefault="00704E5D" w:rsidP="00287D60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saka, salata matovilac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2B81109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6A99AA5A" w:rsidR="00287D60" w:rsidRPr="006558BD" w:rsidRDefault="00704E5D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kolač od rogača i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60D04B1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5122E173" w:rsidR="00287D60" w:rsidRPr="006558BD" w:rsidRDefault="00426B93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Namaz od slanutka, domaći kruh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0FE22D1C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37642E56" w:rsidR="00287D60" w:rsidRPr="00287D60" w:rsidRDefault="00704E5D" w:rsidP="00287D6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saka, salata matovilac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2B81109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6A99AA5A" w:rsidR="00287D60" w:rsidRPr="006558BD" w:rsidRDefault="00704E5D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Domaći kolač od rogača i jabuk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60D04B1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50E06F7D" w:rsidR="006459F0" w:rsidRPr="006558BD" w:rsidRDefault="009465C5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oasan od maslaca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2A4D3D53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287D60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216D3A24" w:rsidR="006459F0" w:rsidRPr="006558BD" w:rsidRDefault="006373E3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i batak i zabatak, krpice sa zeljem</w:t>
                                  </w:r>
                                  <w:r w:rsidR="00646929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7E29CAE7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287D60">
                                    <w:t>3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6CEA990E" w:rsidR="006459F0" w:rsidRPr="006558BD" w:rsidRDefault="0080710C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 Gran Cereale classico, voćni jogurt, kruš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1AF69EB0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80710C">
                                    <w:t>1,5,</w:t>
                                  </w:r>
                                  <w:r w:rsidR="00287D60">
                                    <w:t>7</w:t>
                                  </w:r>
                                  <w:r w:rsidR="0080710C">
                                    <w:t>,8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50E06F7D" w:rsidR="006459F0" w:rsidRPr="006558BD" w:rsidRDefault="009465C5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Kroasan od maslaca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2A4D3D53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287D60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216D3A24" w:rsidR="006459F0" w:rsidRPr="006558BD" w:rsidRDefault="006373E3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Pileći batak i zabatak, krpice sa zeljem</w:t>
                            </w:r>
                            <w:r w:rsidR="00646929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7E29CAE7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287D60">
                              <w:t>3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6CEA990E" w:rsidR="006459F0" w:rsidRPr="006558BD" w:rsidRDefault="0080710C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Keksi Gran Cereale classico, voćni jogurt, kruš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1AF69EB0" w:rsidR="006459F0" w:rsidRPr="006558BD" w:rsidRDefault="00A30BB9" w:rsidP="00D9327D">
                            <w:r>
                              <w:t xml:space="preserve">          </w:t>
                            </w:r>
                            <w:r w:rsidR="0080710C">
                              <w:t>1,5,</w:t>
                            </w:r>
                            <w:r w:rsidR="00287D60">
                              <w:t>7</w:t>
                            </w:r>
                            <w:r w:rsidR="0080710C">
                              <w:t>,8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39CCE92A" w:rsidR="00995602" w:rsidRPr="006459F0" w:rsidRDefault="004D3531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ino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07C9E27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4D3531">
                                    <w:rPr>
                                      <w:rFonts w:asciiTheme="majorHAnsi" w:hAnsiTheme="majorHAnsi" w:cstheme="majorHAnsi"/>
                                    </w:rPr>
                                    <w:t>7,5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DAB143F" w:rsidR="00D242E8" w:rsidRPr="006558BD" w:rsidRDefault="00287D60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s puretinom, graškom i noklicama</w:t>
                                  </w:r>
                                  <w:r w:rsidR="000F4249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75DAF778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287D60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910BE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87D60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0C23C60" w:rsidR="00D242E8" w:rsidRPr="006558BD" w:rsidRDefault="00217613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 štangica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12299FF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217613"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39CCE92A" w:rsidR="00995602" w:rsidRPr="006459F0" w:rsidRDefault="004D3531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Čokolino s mlijek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07C9E27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4D3531">
                              <w:rPr>
                                <w:rFonts w:asciiTheme="majorHAnsi" w:hAnsiTheme="majorHAnsi" w:cstheme="majorHAnsi"/>
                              </w:rPr>
                              <w:t>7,5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DAB143F" w:rsidR="00D242E8" w:rsidRPr="006558BD" w:rsidRDefault="00287D60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s puretinom, graškom i noklicama</w:t>
                            </w:r>
                            <w:r w:rsidR="000F4249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75DAF778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287D60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910BE7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87D60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0C23C60" w:rsidR="00D242E8" w:rsidRPr="006558BD" w:rsidRDefault="00217613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ter štangica,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12299FF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217613"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57BB1BAA" w:rsidR="00B64460" w:rsidRPr="00E6321E" w:rsidRDefault="00746ED5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0.10.2025. – 24.10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57BB1BAA" w:rsidR="00B64460" w:rsidRPr="00E6321E" w:rsidRDefault="00746ED5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0.10.2025. – 24.10</w:t>
                      </w:r>
                      <w:r w:rsidR="00821B57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92C2D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537A3"/>
    <w:rsid w:val="00062EA7"/>
    <w:rsid w:val="000F3D1E"/>
    <w:rsid w:val="000F4249"/>
    <w:rsid w:val="00100270"/>
    <w:rsid w:val="00106D29"/>
    <w:rsid w:val="00106F9B"/>
    <w:rsid w:val="00123DA8"/>
    <w:rsid w:val="0012538F"/>
    <w:rsid w:val="00136795"/>
    <w:rsid w:val="001D5E41"/>
    <w:rsid w:val="00207D7C"/>
    <w:rsid w:val="00217613"/>
    <w:rsid w:val="00223CFC"/>
    <w:rsid w:val="00242B6A"/>
    <w:rsid w:val="002508A8"/>
    <w:rsid w:val="00251535"/>
    <w:rsid w:val="00276384"/>
    <w:rsid w:val="00276ED6"/>
    <w:rsid w:val="00287D60"/>
    <w:rsid w:val="002950BC"/>
    <w:rsid w:val="002A4AD4"/>
    <w:rsid w:val="00305B32"/>
    <w:rsid w:val="00316B18"/>
    <w:rsid w:val="003224C0"/>
    <w:rsid w:val="00396278"/>
    <w:rsid w:val="003B4885"/>
    <w:rsid w:val="003F790E"/>
    <w:rsid w:val="004166CE"/>
    <w:rsid w:val="00426B93"/>
    <w:rsid w:val="00427F13"/>
    <w:rsid w:val="00453237"/>
    <w:rsid w:val="00467D5B"/>
    <w:rsid w:val="0047559F"/>
    <w:rsid w:val="004B5C52"/>
    <w:rsid w:val="004C1CB8"/>
    <w:rsid w:val="004D3531"/>
    <w:rsid w:val="004E2033"/>
    <w:rsid w:val="004E6C4D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82A4F"/>
    <w:rsid w:val="00684362"/>
    <w:rsid w:val="006B0D32"/>
    <w:rsid w:val="006F1EF2"/>
    <w:rsid w:val="006F3D1E"/>
    <w:rsid w:val="006F3D55"/>
    <w:rsid w:val="0070493B"/>
    <w:rsid w:val="00704E5D"/>
    <w:rsid w:val="007073F8"/>
    <w:rsid w:val="00734A77"/>
    <w:rsid w:val="00746ED5"/>
    <w:rsid w:val="00774964"/>
    <w:rsid w:val="007B42C2"/>
    <w:rsid w:val="007C2D3A"/>
    <w:rsid w:val="007C5688"/>
    <w:rsid w:val="007E49C2"/>
    <w:rsid w:val="007F2DB2"/>
    <w:rsid w:val="007F395B"/>
    <w:rsid w:val="0080710C"/>
    <w:rsid w:val="00821B57"/>
    <w:rsid w:val="0085409B"/>
    <w:rsid w:val="0086155A"/>
    <w:rsid w:val="00892C2D"/>
    <w:rsid w:val="008C5927"/>
    <w:rsid w:val="00910BE7"/>
    <w:rsid w:val="0091460F"/>
    <w:rsid w:val="00934780"/>
    <w:rsid w:val="0094296F"/>
    <w:rsid w:val="009465C5"/>
    <w:rsid w:val="00953DD7"/>
    <w:rsid w:val="00957B9A"/>
    <w:rsid w:val="009679A6"/>
    <w:rsid w:val="00986B21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80262"/>
    <w:rsid w:val="00A85013"/>
    <w:rsid w:val="00A866E1"/>
    <w:rsid w:val="00A95903"/>
    <w:rsid w:val="00AB2488"/>
    <w:rsid w:val="00AC386F"/>
    <w:rsid w:val="00AF6500"/>
    <w:rsid w:val="00B40C9A"/>
    <w:rsid w:val="00B54CEC"/>
    <w:rsid w:val="00B5596B"/>
    <w:rsid w:val="00B64460"/>
    <w:rsid w:val="00B64BC7"/>
    <w:rsid w:val="00B765A3"/>
    <w:rsid w:val="00B80E41"/>
    <w:rsid w:val="00BD310A"/>
    <w:rsid w:val="00BD382E"/>
    <w:rsid w:val="00BD41C6"/>
    <w:rsid w:val="00BD47AA"/>
    <w:rsid w:val="00BE4F73"/>
    <w:rsid w:val="00BF1CFC"/>
    <w:rsid w:val="00C059A7"/>
    <w:rsid w:val="00C73B9F"/>
    <w:rsid w:val="00C84F1D"/>
    <w:rsid w:val="00C854BE"/>
    <w:rsid w:val="00C854FC"/>
    <w:rsid w:val="00C94A05"/>
    <w:rsid w:val="00CC1C43"/>
    <w:rsid w:val="00CD07D0"/>
    <w:rsid w:val="00CE19D0"/>
    <w:rsid w:val="00D01575"/>
    <w:rsid w:val="00D242E8"/>
    <w:rsid w:val="00D920DD"/>
    <w:rsid w:val="00D9327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C6771"/>
    <w:rsid w:val="00ED4FA1"/>
    <w:rsid w:val="00EE20E0"/>
    <w:rsid w:val="00EE6ECB"/>
    <w:rsid w:val="00EF640D"/>
    <w:rsid w:val="00F00D97"/>
    <w:rsid w:val="00F077CA"/>
    <w:rsid w:val="00F2414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B3367-8B2F-40DE-B83D-90F3E6853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24</cp:revision>
  <cp:lastPrinted>2024-08-27T10:52:00Z</cp:lastPrinted>
  <dcterms:created xsi:type="dcterms:W3CDTF">2025-09-11T09:42:00Z</dcterms:created>
  <dcterms:modified xsi:type="dcterms:W3CDTF">2025-10-17T11:25:00Z</dcterms:modified>
</cp:coreProperties>
</file>